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C8C816" w14:textId="41D18AD5" w:rsidR="005C6F2C" w:rsidRDefault="00467D36" w:rsidP="00B90AB9">
      <w:pPr>
        <w:rPr>
          <w:lang w:val="en-US"/>
        </w:rPr>
      </w:pPr>
      <w:r>
        <w:rPr>
          <w:lang w:val="en-US"/>
        </w:rPr>
        <w:t>In order to secure my project from being lost, I used three methods</w:t>
      </w:r>
      <w:r w:rsidR="00161F4B">
        <w:rPr>
          <w:lang w:val="en-US"/>
        </w:rPr>
        <w:t>:</w:t>
      </w:r>
    </w:p>
    <w:p w14:paraId="2451619C" w14:textId="1F338B13" w:rsidR="00467D36" w:rsidRDefault="00467D36" w:rsidP="00467D3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ompressing the file, every time I make new changes – so if I start a new task on the solution and it doesn’t work or cause an error/crush, I will always have </w:t>
      </w:r>
      <w:r w:rsidR="007069CF">
        <w:rPr>
          <w:lang w:val="en-US"/>
        </w:rPr>
        <w:t>a previous version without the new changes.</w:t>
      </w:r>
    </w:p>
    <w:p w14:paraId="176B254E" w14:textId="2B169A87" w:rsidR="007069CF" w:rsidRDefault="007069CF" w:rsidP="00467D3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 second way was that I backed up everything to my google drive account, so that any changes made are save</w:t>
      </w:r>
      <w:r w:rsidR="00F94736">
        <w:rPr>
          <w:lang w:val="en-US"/>
        </w:rPr>
        <w:t>d. Two copies of each version.</w:t>
      </w:r>
    </w:p>
    <w:p w14:paraId="74D1A490" w14:textId="081F7DEF" w:rsidR="007069CF" w:rsidRDefault="007069CF" w:rsidP="00467D3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Finally, I stored a copy of the compressed solution on a USB drive</w:t>
      </w:r>
      <w:r w:rsidR="008507F2">
        <w:rPr>
          <w:lang w:val="en-US"/>
        </w:rPr>
        <w:t xml:space="preserve"> (every time changes are saved)</w:t>
      </w:r>
      <w:bookmarkStart w:id="0" w:name="_GoBack"/>
      <w:bookmarkEnd w:id="0"/>
      <w:r>
        <w:rPr>
          <w:lang w:val="en-US"/>
        </w:rPr>
        <w:t xml:space="preserve">, in case I lost all the other backups/copies, I have </w:t>
      </w:r>
      <w:r w:rsidR="00161F4B">
        <w:rPr>
          <w:lang w:val="en-US"/>
        </w:rPr>
        <w:t>this one secured.</w:t>
      </w:r>
    </w:p>
    <w:p w14:paraId="7E8E1CB5" w14:textId="2CF04178" w:rsidR="00161F4B" w:rsidRPr="00161F4B" w:rsidRDefault="00161F4B" w:rsidP="00161F4B">
      <w:pPr>
        <w:rPr>
          <w:lang w:val="en-US"/>
        </w:rPr>
      </w:pPr>
      <w:r>
        <w:rPr>
          <w:lang w:val="en-US"/>
        </w:rPr>
        <w:t>During development, I made sure to press the save all button (in visual studio) so that I don’t miss any of the functions/methods/controls I added.</w:t>
      </w:r>
    </w:p>
    <w:sectPr w:rsidR="00161F4B" w:rsidRPr="00161F4B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549B3A" w14:textId="77777777" w:rsidR="002C4A22" w:rsidRDefault="002C4A22" w:rsidP="00B90AB9">
      <w:pPr>
        <w:spacing w:after="0" w:line="240" w:lineRule="auto"/>
      </w:pPr>
      <w:r>
        <w:separator/>
      </w:r>
    </w:p>
  </w:endnote>
  <w:endnote w:type="continuationSeparator" w:id="0">
    <w:p w14:paraId="435243AA" w14:textId="77777777" w:rsidR="002C4A22" w:rsidRDefault="002C4A22" w:rsidP="00B90A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EAD928" w14:textId="77777777" w:rsidR="002C4A22" w:rsidRDefault="002C4A22" w:rsidP="00B90AB9">
      <w:pPr>
        <w:spacing w:after="0" w:line="240" w:lineRule="auto"/>
      </w:pPr>
      <w:r>
        <w:separator/>
      </w:r>
    </w:p>
  </w:footnote>
  <w:footnote w:type="continuationSeparator" w:id="0">
    <w:p w14:paraId="2172772A" w14:textId="77777777" w:rsidR="002C4A22" w:rsidRDefault="002C4A22" w:rsidP="00B90A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D2DBEF" w14:textId="31A739E1" w:rsidR="00B90AB9" w:rsidRPr="00B90AB9" w:rsidRDefault="00B90AB9" w:rsidP="00B90AB9">
    <w:pPr>
      <w:jc w:val="center"/>
      <w:rPr>
        <w:b/>
        <w:bCs/>
        <w:sz w:val="40"/>
        <w:szCs w:val="40"/>
        <w:lang w:val="en-US"/>
      </w:rPr>
    </w:pPr>
    <w:r w:rsidRPr="00B90AB9">
      <w:rPr>
        <w:b/>
        <w:bCs/>
        <w:sz w:val="40"/>
        <w:szCs w:val="40"/>
        <w:lang w:val="en-US"/>
      </w:rPr>
      <w:t>Security of files – Criteria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D81848"/>
    <w:multiLevelType w:val="hybridMultilevel"/>
    <w:tmpl w:val="4CA84BF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sDAyNbcwNbQwtjBX0lEKTi0uzszPAykwrAUAPXaI9ywAAAA="/>
  </w:docVars>
  <w:rsids>
    <w:rsidRoot w:val="00B049C1"/>
    <w:rsid w:val="00161F4B"/>
    <w:rsid w:val="002C4A22"/>
    <w:rsid w:val="00467D36"/>
    <w:rsid w:val="004A7C06"/>
    <w:rsid w:val="005C6F2C"/>
    <w:rsid w:val="007069CF"/>
    <w:rsid w:val="008507F2"/>
    <w:rsid w:val="00B049C1"/>
    <w:rsid w:val="00B90AB9"/>
    <w:rsid w:val="00F947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E9B8A6"/>
  <w15:chartTrackingRefBased/>
  <w15:docId w15:val="{DEE823F5-FE77-4EC5-AB49-9710F0644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90A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0AB9"/>
  </w:style>
  <w:style w:type="paragraph" w:styleId="Footer">
    <w:name w:val="footer"/>
    <w:basedOn w:val="Normal"/>
    <w:link w:val="FooterChar"/>
    <w:uiPriority w:val="99"/>
    <w:unhideWhenUsed/>
    <w:rsid w:val="00B90A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0AB9"/>
  </w:style>
  <w:style w:type="paragraph" w:styleId="ListParagraph">
    <w:name w:val="List Paragraph"/>
    <w:basedOn w:val="Normal"/>
    <w:uiPriority w:val="34"/>
    <w:qFormat/>
    <w:rsid w:val="00467D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108</Words>
  <Characters>618</Characters>
  <Application>Microsoft Office Word</Application>
  <DocSecurity>0</DocSecurity>
  <Lines>5</Lines>
  <Paragraphs>1</Paragraphs>
  <ScaleCrop>false</ScaleCrop>
  <Company/>
  <LinksUpToDate>false</LinksUpToDate>
  <CharactersWithSpaces>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lla Morad</dc:creator>
  <cp:keywords/>
  <dc:description/>
  <cp:lastModifiedBy>Marella Morad</cp:lastModifiedBy>
  <cp:revision>7</cp:revision>
  <dcterms:created xsi:type="dcterms:W3CDTF">2019-08-16T05:50:00Z</dcterms:created>
  <dcterms:modified xsi:type="dcterms:W3CDTF">2019-08-16T07:03:00Z</dcterms:modified>
</cp:coreProperties>
</file>